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E9B39" w14:textId="77777777" w:rsidR="0022198E" w:rsidRDefault="00126BFD">
      <w:pPr>
        <w:pStyle w:val="a4"/>
      </w:pPr>
      <w:r>
        <w:t>Отчёт по индивидуальному проекту</w:t>
      </w:r>
    </w:p>
    <w:p w14:paraId="4445847E" w14:textId="77777777" w:rsidR="0022198E" w:rsidRDefault="00126BFD">
      <w:pPr>
        <w:pStyle w:val="a5"/>
      </w:pPr>
      <w:r>
        <w:t>Этап 6</w:t>
      </w:r>
    </w:p>
    <w:p w14:paraId="39F8A4C0" w14:textId="77777777" w:rsidR="0022198E" w:rsidRDefault="00126BFD">
      <w:pPr>
        <w:pStyle w:val="Author"/>
      </w:pPr>
      <w:r>
        <w:t>Митичкина Екатерина Пав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0603888"/>
        <w:docPartObj>
          <w:docPartGallery w:val="Table of Contents"/>
          <w:docPartUnique/>
        </w:docPartObj>
      </w:sdtPr>
      <w:sdtEndPr/>
      <w:sdtContent>
        <w:p w14:paraId="12D51E76" w14:textId="77777777" w:rsidR="0022198E" w:rsidRDefault="00126BFD">
          <w:pPr>
            <w:pStyle w:val="ae"/>
          </w:pPr>
          <w:r>
            <w:t>Содержание</w:t>
          </w:r>
        </w:p>
        <w:p w14:paraId="14FE5E00" w14:textId="77777777" w:rsidR="00860F83" w:rsidRDefault="00126BF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5247622" w:history="1">
            <w:r w:rsidR="00860F83" w:rsidRPr="004E45A5">
              <w:rPr>
                <w:rStyle w:val="ad"/>
                <w:noProof/>
              </w:rPr>
              <w:t>Цель работы</w:t>
            </w:r>
            <w:r w:rsidR="00860F83">
              <w:rPr>
                <w:noProof/>
                <w:webHidden/>
              </w:rPr>
              <w:tab/>
            </w:r>
            <w:r w:rsidR="00860F83">
              <w:rPr>
                <w:noProof/>
                <w:webHidden/>
              </w:rPr>
              <w:fldChar w:fldCharType="begin"/>
            </w:r>
            <w:r w:rsidR="00860F83">
              <w:rPr>
                <w:noProof/>
                <w:webHidden/>
              </w:rPr>
              <w:instrText xml:space="preserve"> PAGEREF _Toc105247622 \h </w:instrText>
            </w:r>
            <w:r w:rsidR="00860F83">
              <w:rPr>
                <w:noProof/>
                <w:webHidden/>
              </w:rPr>
            </w:r>
            <w:r w:rsidR="00860F83">
              <w:rPr>
                <w:noProof/>
                <w:webHidden/>
              </w:rPr>
              <w:fldChar w:fldCharType="separate"/>
            </w:r>
            <w:r w:rsidR="00860F83">
              <w:rPr>
                <w:noProof/>
                <w:webHidden/>
              </w:rPr>
              <w:t>1</w:t>
            </w:r>
            <w:r w:rsidR="00860F83">
              <w:rPr>
                <w:noProof/>
                <w:webHidden/>
              </w:rPr>
              <w:fldChar w:fldCharType="end"/>
            </w:r>
          </w:hyperlink>
        </w:p>
        <w:p w14:paraId="7D68E443" w14:textId="77777777" w:rsidR="00860F83" w:rsidRDefault="00860F8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47623" w:history="1">
            <w:r w:rsidRPr="004E45A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47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09DC5F" w14:textId="77777777" w:rsidR="00860F83" w:rsidRDefault="00860F8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47624" w:history="1">
            <w:r w:rsidRPr="004E45A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47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7F011" w14:textId="77777777" w:rsidR="00860F83" w:rsidRDefault="00860F8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5247625" w:history="1">
            <w:r w:rsidRPr="004E45A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247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A1A7ED" w14:textId="77777777" w:rsidR="0022198E" w:rsidRDefault="00126BFD">
          <w:r>
            <w:fldChar w:fldCharType="end"/>
          </w:r>
        </w:p>
      </w:sdtContent>
    </w:sdt>
    <w:p w14:paraId="25B3EA38" w14:textId="77777777" w:rsidR="0022198E" w:rsidRDefault="00126BFD">
      <w:pPr>
        <w:pStyle w:val="1"/>
      </w:pPr>
      <w:bookmarkStart w:id="0" w:name="цель-работы"/>
      <w:bookmarkStart w:id="1" w:name="_Toc105247622"/>
      <w:r>
        <w:t>Цель работы</w:t>
      </w:r>
      <w:bookmarkEnd w:id="1"/>
    </w:p>
    <w:p w14:paraId="022D25E3" w14:textId="77777777" w:rsidR="0022198E" w:rsidRDefault="00126BFD">
      <w:pPr>
        <w:pStyle w:val="FirstParagraph"/>
      </w:pPr>
      <w:r>
        <w:t>Размещение двуязычного сайта на Github.</w:t>
      </w:r>
    </w:p>
    <w:p w14:paraId="19132A24" w14:textId="77777777" w:rsidR="0022198E" w:rsidRDefault="00126BFD">
      <w:pPr>
        <w:pStyle w:val="1"/>
      </w:pPr>
      <w:bookmarkStart w:id="2" w:name="задание"/>
      <w:bookmarkStart w:id="3" w:name="_Toc105247623"/>
      <w:bookmarkEnd w:id="0"/>
      <w:r>
        <w:t>Задание</w:t>
      </w:r>
      <w:bookmarkEnd w:id="3"/>
    </w:p>
    <w:p w14:paraId="0F447529" w14:textId="77777777" w:rsidR="0022198E" w:rsidRDefault="00126BFD">
      <w:pPr>
        <w:pStyle w:val="Compact"/>
        <w:numPr>
          <w:ilvl w:val="0"/>
          <w:numId w:val="2"/>
        </w:numPr>
      </w:pPr>
      <w:r>
        <w:t>Сделать поддержку английского и русского языков.</w:t>
      </w:r>
    </w:p>
    <w:p w14:paraId="504F5459" w14:textId="77777777" w:rsidR="0022198E" w:rsidRDefault="00126BFD">
      <w:pPr>
        <w:pStyle w:val="Compact"/>
        <w:numPr>
          <w:ilvl w:val="0"/>
          <w:numId w:val="2"/>
        </w:numPr>
      </w:pPr>
      <w:r>
        <w:t>Разместить элементы сайта на обоих языках.</w:t>
      </w:r>
    </w:p>
    <w:p w14:paraId="0E63CBDA" w14:textId="77777777" w:rsidR="0022198E" w:rsidRDefault="00126BFD">
      <w:pPr>
        <w:pStyle w:val="Compact"/>
        <w:numPr>
          <w:ilvl w:val="0"/>
          <w:numId w:val="2"/>
        </w:numPr>
      </w:pPr>
      <w:r>
        <w:t>Разместить контент на обоих языках.</w:t>
      </w:r>
    </w:p>
    <w:p w14:paraId="259024CB" w14:textId="77777777" w:rsidR="0022198E" w:rsidRDefault="00126BFD">
      <w:pPr>
        <w:pStyle w:val="Compact"/>
        <w:numPr>
          <w:ilvl w:val="0"/>
          <w:numId w:val="2"/>
        </w:numPr>
      </w:pPr>
      <w:r>
        <w:t>Сделать пост по прошедшей неделе.</w:t>
      </w:r>
    </w:p>
    <w:p w14:paraId="25E034DF" w14:textId="77777777" w:rsidR="0022198E" w:rsidRDefault="00126BFD">
      <w:pPr>
        <w:pStyle w:val="Compact"/>
        <w:numPr>
          <w:ilvl w:val="0"/>
          <w:numId w:val="2"/>
        </w:numPr>
      </w:pPr>
      <w:r>
        <w:t>Добавить пост на тему по выбору (на двух языках).</w:t>
      </w:r>
    </w:p>
    <w:p w14:paraId="25592089" w14:textId="77777777" w:rsidR="0022198E" w:rsidRDefault="00126BFD">
      <w:pPr>
        <w:pStyle w:val="1"/>
      </w:pPr>
      <w:bookmarkStart w:id="4" w:name="выполнение-лабораторной-работы"/>
      <w:bookmarkStart w:id="5" w:name="_Toc105247624"/>
      <w:bookmarkEnd w:id="2"/>
      <w:r>
        <w:t>Выполнение лабораторной работы</w:t>
      </w:r>
      <w:bookmarkEnd w:id="5"/>
    </w:p>
    <w:p w14:paraId="6741F338" w14:textId="77777777" w:rsidR="0022198E" w:rsidRDefault="00126BFD">
      <w:pPr>
        <w:pStyle w:val="Compact"/>
        <w:numPr>
          <w:ilvl w:val="0"/>
          <w:numId w:val="3"/>
        </w:numPr>
      </w:pPr>
      <w:r>
        <w:t xml:space="preserve">Для начала я </w:t>
      </w:r>
      <w:r>
        <w:t>добавила русский язык в ~/work/blog/config/_default/languages.yaml</w:t>
      </w:r>
    </w:p>
    <w:p w14:paraId="681CA82C" w14:textId="77777777" w:rsidR="0022198E" w:rsidRDefault="00126BFD">
      <w:pPr>
        <w:pStyle w:val="CaptionedFigure"/>
      </w:pPr>
      <w:r>
        <w:rPr>
          <w:noProof/>
        </w:rPr>
        <w:lastRenderedPageBreak/>
        <w:drawing>
          <wp:inline distT="0" distB="0" distL="0" distR="0" wp14:anchorId="79ACB7D1" wp14:editId="7214BEAB">
            <wp:extent cx="4245885" cy="4936481"/>
            <wp:effectExtent l="0" t="0" r="0" b="0"/>
            <wp:docPr id="23" name="Picture" descr="Рис 1. добавления язы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g%20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4936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6C915A" w14:textId="77777777" w:rsidR="0022198E" w:rsidRDefault="00126BFD">
      <w:pPr>
        <w:pStyle w:val="ImageCaption"/>
      </w:pPr>
      <w:r>
        <w:t>Рис 1. добавления языка</w:t>
      </w:r>
    </w:p>
    <w:p w14:paraId="1610FCB8" w14:textId="77777777" w:rsidR="0022198E" w:rsidRDefault="00126BFD">
      <w:pPr>
        <w:pStyle w:val="Compact"/>
        <w:numPr>
          <w:ilvl w:val="0"/>
          <w:numId w:val="4"/>
        </w:numPr>
      </w:pPr>
      <w:r>
        <w:t>Длальше я сделала две папки в ~/work/blog/content</w:t>
      </w:r>
    </w:p>
    <w:p w14:paraId="24BBDC36" w14:textId="77777777" w:rsidR="0022198E" w:rsidRDefault="00126BFD">
      <w:pPr>
        <w:pStyle w:val="CaptionedFigure"/>
      </w:pPr>
      <w:r>
        <w:rPr>
          <w:noProof/>
        </w:rPr>
        <w:drawing>
          <wp:inline distT="0" distB="0" distL="0" distR="0" wp14:anchorId="20E38CB3" wp14:editId="54997C21">
            <wp:extent cx="4245885" cy="2225253"/>
            <wp:effectExtent l="0" t="0" r="0" b="0"/>
            <wp:docPr id="26" name="Picture" descr="Рис 2. две пап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g%20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885" cy="222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FBD464" w14:textId="77777777" w:rsidR="0022198E" w:rsidRDefault="00126BFD">
      <w:pPr>
        <w:pStyle w:val="ImageCaption"/>
      </w:pPr>
      <w:r>
        <w:t>Рис 2. две папки</w:t>
      </w:r>
    </w:p>
    <w:p w14:paraId="390FD2D3" w14:textId="77777777" w:rsidR="0022198E" w:rsidRDefault="00126BFD">
      <w:pPr>
        <w:pStyle w:val="Compact"/>
        <w:numPr>
          <w:ilvl w:val="0"/>
          <w:numId w:val="5"/>
        </w:numPr>
      </w:pPr>
      <w:r>
        <w:t>Перевела всю информацию в ~/work/blog/content/ru/authors/admin/_index.md</w:t>
      </w:r>
    </w:p>
    <w:p w14:paraId="2F17C1F8" w14:textId="77777777" w:rsidR="0022198E" w:rsidRDefault="00126BFD">
      <w:pPr>
        <w:pStyle w:val="CaptionedFigure"/>
      </w:pPr>
      <w:r>
        <w:rPr>
          <w:noProof/>
        </w:rPr>
        <w:lastRenderedPageBreak/>
        <w:drawing>
          <wp:inline distT="0" distB="0" distL="0" distR="0" wp14:anchorId="1F3BD44F" wp14:editId="554C97C4">
            <wp:extent cx="5334000" cy="4325178"/>
            <wp:effectExtent l="0" t="0" r="0" b="0"/>
            <wp:docPr id="29" name="Picture" descr="Рис 3. информация обо мн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g%20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790E5A" w14:textId="77777777" w:rsidR="0022198E" w:rsidRDefault="00126BFD">
      <w:pPr>
        <w:pStyle w:val="ImageCaption"/>
      </w:pPr>
      <w:r>
        <w:t>Рис 3. информация о</w:t>
      </w:r>
      <w:r>
        <w:t>бо мне</w:t>
      </w:r>
    </w:p>
    <w:p w14:paraId="68286291" w14:textId="77777777" w:rsidR="0022198E" w:rsidRDefault="00126BFD">
      <w:pPr>
        <w:pStyle w:val="Compact"/>
        <w:numPr>
          <w:ilvl w:val="0"/>
          <w:numId w:val="6"/>
        </w:numPr>
      </w:pPr>
      <w:r>
        <w:t>Перевела всю информацию в ~/work/blog/content/ru/home</w:t>
      </w:r>
    </w:p>
    <w:p w14:paraId="705A46A4" w14:textId="77777777" w:rsidR="0022198E" w:rsidRDefault="00126BFD">
      <w:pPr>
        <w:pStyle w:val="CaptionedFigure"/>
      </w:pPr>
      <w:r>
        <w:rPr>
          <w:noProof/>
        </w:rPr>
        <w:lastRenderedPageBreak/>
        <w:drawing>
          <wp:inline distT="0" distB="0" distL="0" distR="0" wp14:anchorId="76671576" wp14:editId="6BAF5935">
            <wp:extent cx="5334000" cy="4325178"/>
            <wp:effectExtent l="0" t="0" r="0" b="0"/>
            <wp:docPr id="32" name="Picture" descr="Рис 4. опы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g%20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54E5FB" w14:textId="77777777" w:rsidR="0022198E" w:rsidRDefault="00126BFD">
      <w:pPr>
        <w:pStyle w:val="ImageCaption"/>
      </w:pPr>
      <w:r>
        <w:t>Рис 4. опыт</w:t>
      </w:r>
    </w:p>
    <w:p w14:paraId="1E07B74F" w14:textId="77777777" w:rsidR="0022198E" w:rsidRDefault="00126BFD">
      <w:pPr>
        <w:pStyle w:val="CaptionedFigure"/>
      </w:pPr>
      <w:r>
        <w:rPr>
          <w:noProof/>
        </w:rPr>
        <w:lastRenderedPageBreak/>
        <w:drawing>
          <wp:inline distT="0" distB="0" distL="0" distR="0" wp14:anchorId="40FE4482" wp14:editId="75970B9C">
            <wp:extent cx="5334000" cy="4325178"/>
            <wp:effectExtent l="0" t="0" r="0" b="0"/>
            <wp:docPr id="35" name="Picture" descr="Рис 5. достиж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g%20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102579" w14:textId="77777777" w:rsidR="0022198E" w:rsidRDefault="00126BFD">
      <w:pPr>
        <w:pStyle w:val="ImageCaption"/>
      </w:pPr>
      <w:r>
        <w:t>Рис 5. достижения</w:t>
      </w:r>
    </w:p>
    <w:p w14:paraId="6B7A4947" w14:textId="77777777" w:rsidR="0022198E" w:rsidRDefault="00126BFD">
      <w:pPr>
        <w:pStyle w:val="Compact"/>
        <w:numPr>
          <w:ilvl w:val="0"/>
          <w:numId w:val="7"/>
        </w:numPr>
      </w:pPr>
      <w:r>
        <w:t>Я перевела все посты на русский язык</w:t>
      </w:r>
    </w:p>
    <w:p w14:paraId="4D5A1D15" w14:textId="77777777" w:rsidR="0022198E" w:rsidRDefault="00126BFD">
      <w:pPr>
        <w:pStyle w:val="CaptionedFigure"/>
      </w:pPr>
      <w:r>
        <w:rPr>
          <w:noProof/>
        </w:rPr>
        <w:lastRenderedPageBreak/>
        <w:drawing>
          <wp:inline distT="0" distB="0" distL="0" distR="0" wp14:anchorId="3EA55E73" wp14:editId="69254880">
            <wp:extent cx="5334000" cy="4325178"/>
            <wp:effectExtent l="0" t="0" r="0" b="0"/>
            <wp:docPr id="38" name="Picture" descr="Рис 6. пос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g%20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A84E0" w14:textId="77777777" w:rsidR="0022198E" w:rsidRDefault="00126BFD">
      <w:pPr>
        <w:pStyle w:val="ImageCaption"/>
      </w:pPr>
      <w:r>
        <w:t>Рис 6. посты</w:t>
      </w:r>
    </w:p>
    <w:p w14:paraId="35683B79" w14:textId="77777777" w:rsidR="0022198E" w:rsidRDefault="00126BFD">
      <w:pPr>
        <w:pStyle w:val="Compact"/>
        <w:numPr>
          <w:ilvl w:val="0"/>
          <w:numId w:val="8"/>
        </w:numPr>
      </w:pPr>
      <w:r>
        <w:t>Также я добавила два новых поста</w:t>
      </w:r>
    </w:p>
    <w:p w14:paraId="7ABE7056" w14:textId="77777777" w:rsidR="0022198E" w:rsidRDefault="00126BFD">
      <w:pPr>
        <w:pStyle w:val="CaptionedFigure"/>
      </w:pPr>
      <w:r>
        <w:rPr>
          <w:noProof/>
        </w:rPr>
        <w:lastRenderedPageBreak/>
        <w:drawing>
          <wp:inline distT="0" distB="0" distL="0" distR="0" wp14:anchorId="565B57D3" wp14:editId="09452720">
            <wp:extent cx="5334000" cy="4325178"/>
            <wp:effectExtent l="0" t="0" r="0" b="0"/>
            <wp:docPr id="41" name="Picture" descr="Рис 7. новые пос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g%20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E89C35" w14:textId="77777777" w:rsidR="0022198E" w:rsidRDefault="00126BFD">
      <w:pPr>
        <w:pStyle w:val="ImageCaption"/>
      </w:pPr>
      <w:r>
        <w:t>Рис 7. новые посты</w:t>
      </w:r>
    </w:p>
    <w:p w14:paraId="54BD9EF4" w14:textId="77777777" w:rsidR="0022198E" w:rsidRDefault="00126BFD">
      <w:pPr>
        <w:pStyle w:val="Compact"/>
        <w:numPr>
          <w:ilvl w:val="0"/>
          <w:numId w:val="9"/>
        </w:numPr>
      </w:pPr>
      <w:r>
        <w:t>Резульат</w:t>
      </w:r>
    </w:p>
    <w:p w14:paraId="0987E0AB" w14:textId="77777777" w:rsidR="0022198E" w:rsidRDefault="00126BFD">
      <w:pPr>
        <w:pStyle w:val="CaptionedFigure"/>
      </w:pPr>
      <w:r>
        <w:rPr>
          <w:noProof/>
        </w:rPr>
        <w:drawing>
          <wp:inline distT="0" distB="0" distL="0" distR="0" wp14:anchorId="3CFAB890" wp14:editId="79874027">
            <wp:extent cx="5334000" cy="3332633"/>
            <wp:effectExtent l="0" t="0" r="0" b="0"/>
            <wp:docPr id="44" name="Picture" descr="Рис 8. новые пос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g%20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C2B46C" w14:textId="77777777" w:rsidR="0022198E" w:rsidRDefault="00126BFD">
      <w:pPr>
        <w:pStyle w:val="ImageCaption"/>
      </w:pPr>
      <w:r>
        <w:t>Рис 8. новые посты</w:t>
      </w:r>
    </w:p>
    <w:p w14:paraId="149064D6" w14:textId="77777777" w:rsidR="0022198E" w:rsidRDefault="00126BFD">
      <w:pPr>
        <w:pStyle w:val="1"/>
      </w:pPr>
      <w:bookmarkStart w:id="6" w:name="выводы"/>
      <w:bookmarkStart w:id="7" w:name="_Toc105247625"/>
      <w:bookmarkEnd w:id="4"/>
      <w:r>
        <w:lastRenderedPageBreak/>
        <w:t>Выводы</w:t>
      </w:r>
      <w:bookmarkEnd w:id="7"/>
    </w:p>
    <w:p w14:paraId="027911CE" w14:textId="77777777" w:rsidR="0022198E" w:rsidRDefault="00126BFD">
      <w:pPr>
        <w:pStyle w:val="FirstParagraph"/>
      </w:pPr>
      <w:r>
        <w:t>В результате работы разместила двуязычный сайта на Github.</w:t>
      </w:r>
      <w:bookmarkEnd w:id="6"/>
    </w:p>
    <w:sectPr w:rsidR="0022198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E11AD" w14:textId="77777777" w:rsidR="00126BFD" w:rsidRDefault="00126BFD">
      <w:pPr>
        <w:spacing w:after="0"/>
      </w:pPr>
      <w:r>
        <w:separator/>
      </w:r>
    </w:p>
  </w:endnote>
  <w:endnote w:type="continuationSeparator" w:id="0">
    <w:p w14:paraId="594481DD" w14:textId="77777777" w:rsidR="00126BFD" w:rsidRDefault="00126B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B6CB8" w14:textId="77777777" w:rsidR="00126BFD" w:rsidRDefault="00126BFD">
      <w:r>
        <w:separator/>
      </w:r>
    </w:p>
  </w:footnote>
  <w:footnote w:type="continuationSeparator" w:id="0">
    <w:p w14:paraId="751E3036" w14:textId="77777777" w:rsidR="00126BFD" w:rsidRDefault="00126B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F2EF1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342630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4AA28ED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FD24F93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E8768B3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09FEA5A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445833B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76B43B3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 w16cid:durableId="1368677436">
    <w:abstractNumId w:val="0"/>
  </w:num>
  <w:num w:numId="2" w16cid:durableId="11563342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562930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5708549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92298484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64435997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94773023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2093041712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 w16cid:durableId="126380348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2198E"/>
    <w:rsid w:val="00126BFD"/>
    <w:rsid w:val="0022198E"/>
    <w:rsid w:val="00860F8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0F875036"/>
  <w15:docId w15:val="{A6B3C344-E0DD-8247-86D9-87FE29982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60F8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193</Words>
  <Characters>1105</Characters>
  <Application>Microsoft Office Word</Application>
  <DocSecurity>0</DocSecurity>
  <Lines>9</Lines>
  <Paragraphs>2</Paragraphs>
  <ScaleCrop>false</ScaleCrop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Митичкина Екатерина Павловна</dc:creator>
  <cp:keywords/>
  <cp:lastModifiedBy>Митичкина Екатерина Павловна</cp:lastModifiedBy>
  <cp:revision>2</cp:revision>
  <dcterms:created xsi:type="dcterms:W3CDTF">2022-06-04T12:06:00Z</dcterms:created>
  <dcterms:modified xsi:type="dcterms:W3CDTF">2022-06-04T12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